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9B733" w14:textId="32004B4A" w:rsidR="00FD7268" w:rsidRDefault="00167FD8">
      <w:r>
        <w:t>A test, t</w:t>
      </w:r>
      <w:r w:rsidR="00437F0E">
        <w:t>his</w:t>
      </w:r>
      <w:bookmarkStart w:id="0" w:name="_GoBack"/>
      <w:bookmarkEnd w:id="0"/>
      <w:r>
        <w:t xml:space="preserve"> is.</w:t>
      </w:r>
    </w:p>
    <w:sectPr w:rsidR="00FD7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Mzc1MzM2MDIyMDFS0lEKTi0uzszPAykwqgUAlBoxHSwAAAA="/>
  </w:docVars>
  <w:rsids>
    <w:rsidRoot w:val="00167FD8"/>
    <w:rsid w:val="00167FD8"/>
    <w:rsid w:val="00437F0E"/>
    <w:rsid w:val="004A2FF1"/>
    <w:rsid w:val="00BE5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CBA39"/>
  <w15:chartTrackingRefBased/>
  <w15:docId w15:val="{D74D0E50-2E7E-49E6-B1AD-D7CA974E3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y-MM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w Yan Naung</dc:creator>
  <cp:keywords/>
  <dc:description/>
  <cp:lastModifiedBy>Saw Yan Naung</cp:lastModifiedBy>
  <cp:revision>2</cp:revision>
  <dcterms:created xsi:type="dcterms:W3CDTF">2020-01-25T23:12:00Z</dcterms:created>
  <dcterms:modified xsi:type="dcterms:W3CDTF">2020-01-25T23:14:00Z</dcterms:modified>
</cp:coreProperties>
</file>